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6A4921" w14:textId="77777777" w:rsidR="009051B7" w:rsidRDefault="001E4C29" w:rsidP="009051B7">
      <w:pPr>
        <w:rPr>
          <w:sz w:val="24"/>
          <w:lang w:val="en-US"/>
        </w:rPr>
      </w:pPr>
      <w:bookmarkStart w:id="0" w:name="_Hlk511305642"/>
      <w:r>
        <w:rPr>
          <w:sz w:val="24"/>
          <w:lang w:val="en-US"/>
        </w:rPr>
        <w:t>Questionnaire for the children population</w:t>
      </w:r>
    </w:p>
    <w:p w14:paraId="4C842C1D" w14:textId="00C14F26" w:rsidR="005D7599" w:rsidRPr="006636A7" w:rsidRDefault="00302F96" w:rsidP="009051B7">
      <w:pPr>
        <w:rPr>
          <w:rFonts w:cstheme="minorHAnsi"/>
          <w:sz w:val="24"/>
          <w:szCs w:val="24"/>
          <w:lang w:val="en-US"/>
        </w:rPr>
      </w:pPr>
      <w:r w:rsidRPr="006636A7">
        <w:rPr>
          <w:rFonts w:cstheme="minorHAnsi"/>
          <w:sz w:val="24"/>
          <w:szCs w:val="24"/>
          <w:lang w:val="en-US"/>
        </w:rPr>
        <w:t xml:space="preserve">Introduction: </w:t>
      </w:r>
      <w:r w:rsidR="005D7599" w:rsidRPr="006636A7">
        <w:rPr>
          <w:rFonts w:cstheme="minorHAnsi"/>
          <w:sz w:val="24"/>
          <w:szCs w:val="24"/>
          <w:lang w:val="en-US"/>
        </w:rPr>
        <w:t>Information on the project in Pöggstall and the survey</w:t>
      </w:r>
    </w:p>
    <w:p w14:paraId="130606E6" w14:textId="7F0A9207" w:rsidR="00302F96" w:rsidRPr="006636A7" w:rsidRDefault="0048407F" w:rsidP="006636A7">
      <w:pPr>
        <w:jc w:val="both"/>
        <w:rPr>
          <w:rFonts w:cstheme="minorHAnsi"/>
          <w:sz w:val="24"/>
          <w:szCs w:val="24"/>
          <w:lang w:val="en-GB"/>
        </w:rPr>
      </w:pPr>
      <w:r w:rsidRPr="006636A7">
        <w:rPr>
          <w:rFonts w:cstheme="minorHAnsi"/>
          <w:sz w:val="24"/>
          <w:szCs w:val="24"/>
        </w:rPr>
        <w:t>"</w:t>
      </w:r>
      <w:r w:rsidRPr="006636A7">
        <w:rPr>
          <w:rFonts w:cstheme="minorHAnsi"/>
          <w:sz w:val="24"/>
          <w:szCs w:val="24"/>
        </w:rPr>
        <w:t>The</w:t>
      </w:r>
      <w:r w:rsidRPr="006636A7">
        <w:rPr>
          <w:rFonts w:cstheme="minorHAnsi"/>
          <w:sz w:val="24"/>
          <w:szCs w:val="24"/>
        </w:rPr>
        <w:t xml:space="preserve"> </w:t>
      </w:r>
      <w:r w:rsidR="000C0E40" w:rsidRPr="006636A7">
        <w:rPr>
          <w:rFonts w:cstheme="minorHAnsi"/>
          <w:sz w:val="24"/>
          <w:szCs w:val="24"/>
        </w:rPr>
        <w:t>p</w:t>
      </w:r>
      <w:r w:rsidRPr="006636A7">
        <w:rPr>
          <w:rFonts w:cstheme="minorHAnsi"/>
          <w:sz w:val="24"/>
          <w:szCs w:val="24"/>
        </w:rPr>
        <w:t>roje</w:t>
      </w:r>
      <w:r w:rsidRPr="006636A7">
        <w:rPr>
          <w:rFonts w:cstheme="minorHAnsi"/>
          <w:sz w:val="24"/>
          <w:szCs w:val="24"/>
        </w:rPr>
        <w:t>c</w:t>
      </w:r>
      <w:r w:rsidRPr="006636A7">
        <w:rPr>
          <w:rFonts w:cstheme="minorHAnsi"/>
          <w:sz w:val="24"/>
          <w:szCs w:val="24"/>
        </w:rPr>
        <w:t>t „</w:t>
      </w:r>
      <w:r w:rsidR="000C0E40" w:rsidRPr="006636A7">
        <w:rPr>
          <w:rFonts w:cstheme="minorHAnsi"/>
          <w:sz w:val="24"/>
          <w:szCs w:val="24"/>
        </w:rPr>
        <w:t>Prevent Together in Pöggstall</w:t>
      </w:r>
      <w:r w:rsidRPr="006636A7">
        <w:rPr>
          <w:rFonts w:cstheme="minorHAnsi"/>
          <w:sz w:val="24"/>
          <w:szCs w:val="24"/>
        </w:rPr>
        <w:t xml:space="preserve">" </w:t>
      </w:r>
      <w:r w:rsidR="000C0E40" w:rsidRPr="006636A7">
        <w:rPr>
          <w:rFonts w:cstheme="minorHAnsi"/>
          <w:sz w:val="24"/>
          <w:szCs w:val="24"/>
        </w:rPr>
        <w:t xml:space="preserve">aims to </w:t>
      </w:r>
      <w:r w:rsidR="00A8626E" w:rsidRPr="006636A7">
        <w:rPr>
          <w:rFonts w:cstheme="minorHAnsi"/>
          <w:sz w:val="24"/>
          <w:szCs w:val="24"/>
        </w:rPr>
        <w:t xml:space="preserve">improve vaccine protection and knowledge </w:t>
      </w:r>
      <w:r w:rsidR="009363F7" w:rsidRPr="006636A7">
        <w:rPr>
          <w:rFonts w:cstheme="minorHAnsi"/>
          <w:sz w:val="24"/>
          <w:szCs w:val="24"/>
        </w:rPr>
        <w:t xml:space="preserve">around their health in </w:t>
      </w:r>
      <w:r w:rsidR="00D01EE8" w:rsidRPr="006636A7">
        <w:rPr>
          <w:rFonts w:cstheme="minorHAnsi"/>
          <w:sz w:val="24"/>
          <w:szCs w:val="24"/>
        </w:rPr>
        <w:t xml:space="preserve">school children from Pöggstall. </w:t>
      </w:r>
      <w:r w:rsidR="0068103A" w:rsidRPr="006636A7">
        <w:rPr>
          <w:rFonts w:cstheme="minorHAnsi"/>
          <w:sz w:val="24"/>
          <w:szCs w:val="24"/>
        </w:rPr>
        <w:t xml:space="preserve">To be successful, we need your help! Please </w:t>
      </w:r>
      <w:r w:rsidR="0021441E" w:rsidRPr="006636A7">
        <w:rPr>
          <w:rFonts w:cstheme="minorHAnsi"/>
          <w:sz w:val="24"/>
          <w:szCs w:val="24"/>
        </w:rPr>
        <w:t xml:space="preserve">spend 2 minutes of your time and fill out the questionnaire. </w:t>
      </w:r>
      <w:r w:rsidR="0021441E" w:rsidRPr="006636A7">
        <w:rPr>
          <w:rFonts w:cstheme="minorHAnsi"/>
          <w:sz w:val="24"/>
          <w:szCs w:val="24"/>
          <w:lang w:val="en-GB"/>
        </w:rPr>
        <w:t xml:space="preserve">Your </w:t>
      </w:r>
      <w:r w:rsidR="002943BB" w:rsidRPr="006636A7">
        <w:rPr>
          <w:rFonts w:cstheme="minorHAnsi"/>
          <w:sz w:val="24"/>
          <w:szCs w:val="24"/>
          <w:lang w:val="en-GB"/>
        </w:rPr>
        <w:t xml:space="preserve">response helps </w:t>
      </w:r>
      <w:r w:rsidR="00FD3AE7" w:rsidRPr="006636A7">
        <w:rPr>
          <w:rFonts w:cstheme="minorHAnsi"/>
          <w:sz w:val="24"/>
          <w:szCs w:val="24"/>
          <w:lang w:val="en-GB"/>
        </w:rPr>
        <w:t>„Prevent Together in Pöggstall“ to reach ist goal – for a healthier Pöggstall!“</w:t>
      </w:r>
    </w:p>
    <w:p w14:paraId="059D2610" w14:textId="77777777" w:rsidR="00B95FD1" w:rsidRPr="00C543F7" w:rsidRDefault="00B95FD1" w:rsidP="001F772C">
      <w:pPr>
        <w:shd w:val="clear" w:color="auto" w:fill="F2F2F2" w:themeFill="background1" w:themeFillShade="F2"/>
        <w:rPr>
          <w:sz w:val="24"/>
          <w:lang w:val="en-US"/>
        </w:rPr>
      </w:pPr>
      <w:r w:rsidRPr="00C543F7">
        <w:rPr>
          <w:sz w:val="24"/>
          <w:lang w:val="en-US"/>
        </w:rPr>
        <w:t xml:space="preserve">1. </w:t>
      </w:r>
      <w:r w:rsidR="00A415D5">
        <w:rPr>
          <w:sz w:val="24"/>
          <w:lang w:val="en-US"/>
        </w:rPr>
        <w:t>Personal details</w:t>
      </w:r>
    </w:p>
    <w:p w14:paraId="78C9D8E6" w14:textId="77777777" w:rsidR="00B95FD1" w:rsidRPr="00B95FD1" w:rsidRDefault="00B95FD1">
      <w:pPr>
        <w:rPr>
          <w:lang w:val="en-US"/>
        </w:rPr>
      </w:pPr>
      <w:r w:rsidRPr="00B95FD1">
        <w:rPr>
          <w:lang w:val="en-US"/>
        </w:rPr>
        <w:t>1.1 How old are you?</w:t>
      </w:r>
    </w:p>
    <w:p w14:paraId="7292EC62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  <w:sectPr w:rsidR="00B95FD1" w:rsidSect="00D928F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971" w:right="1417" w:bottom="1134" w:left="1417" w:header="709" w:footer="708" w:gutter="0"/>
          <w:cols w:space="708"/>
          <w:docGrid w:linePitch="360"/>
        </w:sectPr>
      </w:pPr>
    </w:p>
    <w:p w14:paraId="09835D1F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&lt;6 y.</w:t>
      </w:r>
    </w:p>
    <w:p w14:paraId="0F9828EF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6-9 y.</w:t>
      </w:r>
    </w:p>
    <w:p w14:paraId="5B6714EA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10-15y.</w:t>
      </w:r>
    </w:p>
    <w:p w14:paraId="1C9A48C6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&gt;15 y.</w:t>
      </w:r>
    </w:p>
    <w:p w14:paraId="65E69FC1" w14:textId="77777777" w:rsidR="00B95FD1" w:rsidRDefault="00B95FD1" w:rsidP="00B95FD1">
      <w:pPr>
        <w:pStyle w:val="Listenabsatz"/>
        <w:numPr>
          <w:ilvl w:val="0"/>
          <w:numId w:val="1"/>
        </w:numPr>
        <w:rPr>
          <w:lang w:val="en-US"/>
        </w:rPr>
        <w:sectPr w:rsidR="00B95FD1" w:rsidSect="00D928F2">
          <w:type w:val="continuous"/>
          <w:pgSz w:w="11906" w:h="16838"/>
          <w:pgMar w:top="1417" w:right="1417" w:bottom="1134" w:left="1417" w:header="709" w:footer="708" w:gutter="0"/>
          <w:cols w:num="2" w:space="708"/>
          <w:docGrid w:linePitch="360"/>
        </w:sectPr>
      </w:pPr>
    </w:p>
    <w:p w14:paraId="5B8BA86C" w14:textId="77777777" w:rsidR="00B95FD1" w:rsidRDefault="00B95FD1" w:rsidP="00B95FD1">
      <w:pPr>
        <w:pStyle w:val="Listenabsatz"/>
        <w:rPr>
          <w:lang w:val="en-US"/>
        </w:rPr>
      </w:pPr>
    </w:p>
    <w:p w14:paraId="17C91400" w14:textId="77777777" w:rsidR="00B95FD1" w:rsidRDefault="00B95FD1" w:rsidP="00B95FD1">
      <w:pPr>
        <w:pStyle w:val="Listenabsatz"/>
        <w:ind w:left="0"/>
        <w:rPr>
          <w:lang w:val="en-US"/>
        </w:rPr>
      </w:pPr>
      <w:r>
        <w:rPr>
          <w:lang w:val="en-US"/>
        </w:rPr>
        <w:t>1.2 Your sex:</w:t>
      </w:r>
    </w:p>
    <w:p w14:paraId="1810F289" w14:textId="77777777" w:rsidR="00B95FD1" w:rsidRDefault="00B95FD1" w:rsidP="00B95FD1">
      <w:pPr>
        <w:pStyle w:val="Listenabsatz"/>
        <w:numPr>
          <w:ilvl w:val="0"/>
          <w:numId w:val="3"/>
        </w:numPr>
        <w:rPr>
          <w:lang w:val="en-US"/>
        </w:rPr>
        <w:sectPr w:rsidR="00B95FD1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5D351D87" w14:textId="77777777" w:rsidR="00B95FD1" w:rsidRDefault="00B95FD1" w:rsidP="00B95FD1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female</w:t>
      </w:r>
    </w:p>
    <w:p w14:paraId="59BAA0E1" w14:textId="77777777" w:rsidR="00B95FD1" w:rsidRDefault="00B95FD1" w:rsidP="00B95FD1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male</w:t>
      </w:r>
    </w:p>
    <w:p w14:paraId="67BAB399" w14:textId="77777777" w:rsidR="00B95FD1" w:rsidRDefault="00B95FD1" w:rsidP="00B95FD1">
      <w:pPr>
        <w:rPr>
          <w:lang w:val="en-US"/>
        </w:rPr>
        <w:sectPr w:rsidR="00B95FD1" w:rsidSect="00D928F2">
          <w:type w:val="continuous"/>
          <w:pgSz w:w="11906" w:h="16838"/>
          <w:pgMar w:top="1417" w:right="1417" w:bottom="1134" w:left="1417" w:header="709" w:footer="708" w:gutter="0"/>
          <w:cols w:num="2" w:space="708"/>
          <w:docGrid w:linePitch="360"/>
        </w:sectPr>
      </w:pPr>
    </w:p>
    <w:p w14:paraId="0088E8F3" w14:textId="77777777" w:rsidR="00B95FD1" w:rsidRDefault="00B95FD1" w:rsidP="00B95FD1">
      <w:pPr>
        <w:rPr>
          <w:lang w:val="en-US"/>
        </w:rPr>
      </w:pPr>
      <w:r>
        <w:rPr>
          <w:lang w:val="en-US"/>
        </w:rPr>
        <w:t>1.3 Your education:</w:t>
      </w:r>
    </w:p>
    <w:p w14:paraId="1F5D6921" w14:textId="77777777" w:rsidR="00B95FD1" w:rsidRDefault="00B95FD1" w:rsidP="00B95FD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primary school</w:t>
      </w:r>
    </w:p>
    <w:p w14:paraId="5D96C8F7" w14:textId="77777777" w:rsidR="00B95FD1" w:rsidRDefault="00B95FD1" w:rsidP="00B95FD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ew secondary school</w:t>
      </w:r>
    </w:p>
    <w:p w14:paraId="7CA896FD" w14:textId="77777777" w:rsidR="00B95FD1" w:rsidRDefault="00B95FD1" w:rsidP="00B95FD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grammar school (primary level)</w:t>
      </w:r>
    </w:p>
    <w:p w14:paraId="6AB5559A" w14:textId="77777777" w:rsidR="00B95FD1" w:rsidRPr="00C543F7" w:rsidRDefault="00B95FD1" w:rsidP="001F772C">
      <w:pPr>
        <w:shd w:val="clear" w:color="auto" w:fill="F2F2F2" w:themeFill="background1" w:themeFillShade="F2"/>
        <w:rPr>
          <w:sz w:val="24"/>
          <w:lang w:val="en-US"/>
        </w:rPr>
      </w:pPr>
      <w:r w:rsidRPr="001F772C">
        <w:rPr>
          <w:sz w:val="24"/>
          <w:shd w:val="clear" w:color="auto" w:fill="F2F2F2" w:themeFill="background1" w:themeFillShade="F2"/>
          <w:lang w:val="en-US"/>
        </w:rPr>
        <w:t>2. General questions on vaccinations</w:t>
      </w:r>
    </w:p>
    <w:p w14:paraId="49A1F226" w14:textId="77777777" w:rsidR="006B7F7F" w:rsidRDefault="006B7F7F" w:rsidP="00B95FD1">
      <w:pPr>
        <w:rPr>
          <w:lang w:val="en-US"/>
        </w:rPr>
      </w:pPr>
      <w:r>
        <w:rPr>
          <w:lang w:val="en-US"/>
        </w:rPr>
        <w:t>2.1 How would you describe your general opinion on vaccinations?</w:t>
      </w:r>
    </w:p>
    <w:p w14:paraId="64D389A6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  <w:sectPr w:rsidR="006B7F7F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22548A16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good</w:t>
      </w:r>
    </w:p>
    <w:p w14:paraId="20422D3C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rather good</w:t>
      </w:r>
    </w:p>
    <w:p w14:paraId="25CE15F7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neutral</w:t>
      </w:r>
    </w:p>
    <w:p w14:paraId="6E2D5CED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rather skeptical</w:t>
      </w:r>
    </w:p>
    <w:p w14:paraId="5D52D2C7" w14:textId="77777777" w:rsidR="006B7F7F" w:rsidRDefault="006B7F7F" w:rsidP="006B7F7F">
      <w:pPr>
        <w:pStyle w:val="Listenabsatz"/>
        <w:numPr>
          <w:ilvl w:val="0"/>
          <w:numId w:val="5"/>
        </w:numPr>
        <w:rPr>
          <w:lang w:val="en-US"/>
        </w:rPr>
      </w:pPr>
      <w:r>
        <w:rPr>
          <w:lang w:val="en-US"/>
        </w:rPr>
        <w:t>bad</w:t>
      </w:r>
    </w:p>
    <w:p w14:paraId="4D6CFEAC" w14:textId="77777777" w:rsidR="006B7F7F" w:rsidRDefault="006B7F7F" w:rsidP="006B7F7F">
      <w:pPr>
        <w:rPr>
          <w:lang w:val="en-US"/>
        </w:rPr>
        <w:sectPr w:rsidR="006B7F7F" w:rsidSect="00D928F2">
          <w:type w:val="continuous"/>
          <w:pgSz w:w="11906" w:h="16838"/>
          <w:pgMar w:top="1417" w:right="1417" w:bottom="1134" w:left="1417" w:header="709" w:footer="708" w:gutter="0"/>
          <w:cols w:num="3" w:space="708"/>
          <w:docGrid w:linePitch="360"/>
        </w:sectPr>
      </w:pPr>
    </w:p>
    <w:p w14:paraId="6972F947" w14:textId="77777777" w:rsidR="006B7F7F" w:rsidRDefault="006B7F7F" w:rsidP="006B7F7F">
      <w:pPr>
        <w:rPr>
          <w:lang w:val="en-US"/>
        </w:rPr>
      </w:pPr>
      <w:r>
        <w:rPr>
          <w:lang w:val="en-US"/>
        </w:rPr>
        <w:t>2.2 How would you describe your parents’ opinion on vaccinations?</w:t>
      </w:r>
    </w:p>
    <w:p w14:paraId="7AD20F1A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  <w:sectPr w:rsidR="006B7F7F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679A5161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good</w:t>
      </w:r>
    </w:p>
    <w:p w14:paraId="2630D6AC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rather good</w:t>
      </w:r>
    </w:p>
    <w:p w14:paraId="3AA8558F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neutral</w:t>
      </w:r>
    </w:p>
    <w:p w14:paraId="66E716F4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rather skeptical</w:t>
      </w:r>
    </w:p>
    <w:p w14:paraId="4A687DD5" w14:textId="77777777" w:rsidR="006B7F7F" w:rsidRDefault="006B7F7F" w:rsidP="006B7F7F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bad</w:t>
      </w:r>
    </w:p>
    <w:p w14:paraId="25B04380" w14:textId="77777777" w:rsidR="006B7F7F" w:rsidRDefault="006B7F7F" w:rsidP="006B7F7F">
      <w:pPr>
        <w:rPr>
          <w:lang w:val="en-US"/>
        </w:rPr>
        <w:sectPr w:rsidR="006B7F7F" w:rsidSect="00D928F2">
          <w:type w:val="continuous"/>
          <w:pgSz w:w="11906" w:h="16838"/>
          <w:pgMar w:top="1417" w:right="1417" w:bottom="1134" w:left="1417" w:header="709" w:footer="708" w:gutter="0"/>
          <w:cols w:num="3" w:space="708"/>
          <w:docGrid w:linePitch="360"/>
        </w:sectPr>
      </w:pPr>
    </w:p>
    <w:p w14:paraId="761A4749" w14:textId="77777777" w:rsidR="006B7F7F" w:rsidRDefault="006B7F7F" w:rsidP="006B7F7F">
      <w:pPr>
        <w:rPr>
          <w:lang w:val="en-US"/>
        </w:rPr>
      </w:pPr>
      <w:r>
        <w:rPr>
          <w:lang w:val="en-US"/>
        </w:rPr>
        <w:t xml:space="preserve">2.3 Do you think you have </w:t>
      </w:r>
      <w:r w:rsidR="00223D99">
        <w:rPr>
          <w:lang w:val="en-US"/>
        </w:rPr>
        <w:t>received al</w:t>
      </w:r>
      <w:r w:rsidR="00520A92">
        <w:rPr>
          <w:lang w:val="en-US"/>
        </w:rPr>
        <w:t>l the scheduled vaccinations (</w:t>
      </w:r>
      <w:r w:rsidR="00520A92" w:rsidRPr="00C3309E">
        <w:rPr>
          <w:noProof/>
          <w:lang w:val="en-US"/>
        </w:rPr>
        <w:t>according</w:t>
      </w:r>
      <w:r w:rsidR="00C3309E">
        <w:rPr>
          <w:noProof/>
          <w:lang w:val="en-US"/>
        </w:rPr>
        <w:t xml:space="preserve"> to</w:t>
      </w:r>
      <w:r w:rsidR="00223D99">
        <w:rPr>
          <w:lang w:val="en-US"/>
        </w:rPr>
        <w:t xml:space="preserve"> the </w:t>
      </w:r>
      <w:r w:rsidR="00520A92">
        <w:rPr>
          <w:lang w:val="en-US"/>
        </w:rPr>
        <w:t xml:space="preserve">Austrian National </w:t>
      </w:r>
      <w:r w:rsidR="00A415D5">
        <w:rPr>
          <w:lang w:val="en-US"/>
        </w:rPr>
        <w:t>Vaccination Schedule</w:t>
      </w:r>
      <w:r w:rsidR="00223D99">
        <w:rPr>
          <w:lang w:val="en-US"/>
        </w:rPr>
        <w:t>)?</w:t>
      </w:r>
      <w:r>
        <w:rPr>
          <w:lang w:val="en-US"/>
        </w:rPr>
        <w:t xml:space="preserve"> </w:t>
      </w:r>
    </w:p>
    <w:p w14:paraId="692DA7CA" w14:textId="77777777" w:rsidR="00223D99" w:rsidRDefault="00FF5D28" w:rsidP="00FF5D28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yes</w:t>
      </w:r>
    </w:p>
    <w:p w14:paraId="178ADC5B" w14:textId="77777777" w:rsidR="00FF5D28" w:rsidRDefault="00FF5D28" w:rsidP="00FF5D28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no</w:t>
      </w:r>
    </w:p>
    <w:p w14:paraId="45345F15" w14:textId="77777777" w:rsidR="00FF5D28" w:rsidRDefault="00FF5D28" w:rsidP="00FF5D28">
      <w:pPr>
        <w:rPr>
          <w:lang w:val="en-US"/>
        </w:rPr>
      </w:pPr>
      <w:r>
        <w:rPr>
          <w:lang w:val="en-US"/>
        </w:rPr>
        <w:t>2.</w:t>
      </w:r>
      <w:r w:rsidR="00791FC3">
        <w:rPr>
          <w:lang w:val="en-US"/>
        </w:rPr>
        <w:t xml:space="preserve"> Do you think</w:t>
      </w:r>
      <w:r>
        <w:rPr>
          <w:lang w:val="en-US"/>
        </w:rPr>
        <w:t xml:space="preserve"> </w:t>
      </w:r>
      <w:r w:rsidR="00791FC3">
        <w:rPr>
          <w:lang w:val="en-US"/>
        </w:rPr>
        <w:t>vaccinations should</w:t>
      </w:r>
      <w:r w:rsidR="00EA74D7">
        <w:rPr>
          <w:lang w:val="en-US"/>
        </w:rPr>
        <w:t xml:space="preserve"> be </w:t>
      </w:r>
      <w:r>
        <w:rPr>
          <w:lang w:val="en-US"/>
        </w:rPr>
        <w:t>mandatory for medical personnel in hospitals, doctors</w:t>
      </w:r>
      <w:r w:rsidR="001F772C">
        <w:rPr>
          <w:lang w:val="en-US"/>
        </w:rPr>
        <w:t>’,</w:t>
      </w:r>
      <w:r>
        <w:rPr>
          <w:lang w:val="en-US"/>
        </w:rPr>
        <w:t xml:space="preserve"> or midwifery practices?</w:t>
      </w:r>
    </w:p>
    <w:p w14:paraId="0530822C" w14:textId="77777777" w:rsidR="00791FC3" w:rsidRDefault="00791FC3" w:rsidP="002D75A6">
      <w:pPr>
        <w:pStyle w:val="Listenabsatz"/>
        <w:numPr>
          <w:ilvl w:val="0"/>
          <w:numId w:val="8"/>
        </w:numPr>
        <w:rPr>
          <w:lang w:val="en-US"/>
        </w:rPr>
        <w:sectPr w:rsidR="00791FC3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30FE87C9" w14:textId="77777777" w:rsidR="002D75A6" w:rsidRDefault="00EA74D7" w:rsidP="002D75A6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yes</w:t>
      </w:r>
    </w:p>
    <w:p w14:paraId="2FABED88" w14:textId="77777777" w:rsidR="00EA74D7" w:rsidRDefault="00EA74D7" w:rsidP="002D75A6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no</w:t>
      </w:r>
    </w:p>
    <w:p w14:paraId="71C44721" w14:textId="77777777" w:rsidR="00EA74D7" w:rsidRDefault="00EA74D7" w:rsidP="002D75A6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I don’t know</w:t>
      </w:r>
    </w:p>
    <w:p w14:paraId="11E9BD32" w14:textId="77777777" w:rsidR="00791FC3" w:rsidRDefault="00791FC3" w:rsidP="00144D1D">
      <w:pPr>
        <w:rPr>
          <w:lang w:val="en-US"/>
        </w:rPr>
        <w:sectPr w:rsidR="00791FC3" w:rsidSect="00D928F2">
          <w:type w:val="continuous"/>
          <w:pgSz w:w="11906" w:h="16838"/>
          <w:pgMar w:top="1417" w:right="1417" w:bottom="1134" w:left="1417" w:header="709" w:footer="708" w:gutter="0"/>
          <w:cols w:num="3" w:space="708"/>
          <w:docGrid w:linePitch="360"/>
        </w:sectPr>
      </w:pPr>
    </w:p>
    <w:p w14:paraId="4F0BD28C" w14:textId="77777777" w:rsidR="00144D1D" w:rsidRDefault="00791FC3" w:rsidP="00144D1D">
      <w:pPr>
        <w:rPr>
          <w:lang w:val="en-US"/>
        </w:rPr>
      </w:pPr>
      <w:r>
        <w:rPr>
          <w:lang w:val="en-US"/>
        </w:rPr>
        <w:t xml:space="preserve">2.5 Do you think vaccinations should be mandatory for children attending the </w:t>
      </w:r>
      <w:r w:rsidR="00A415D5">
        <w:rPr>
          <w:lang w:val="en-US"/>
        </w:rPr>
        <w:t>k</w:t>
      </w:r>
      <w:r>
        <w:rPr>
          <w:lang w:val="en-US"/>
        </w:rPr>
        <w:t>indergarten or school?</w:t>
      </w:r>
    </w:p>
    <w:p w14:paraId="13992538" w14:textId="77777777" w:rsidR="00791FC3" w:rsidRDefault="00791FC3" w:rsidP="00791FC3">
      <w:pPr>
        <w:pStyle w:val="Listenabsatz"/>
        <w:numPr>
          <w:ilvl w:val="0"/>
          <w:numId w:val="8"/>
        </w:numPr>
        <w:rPr>
          <w:lang w:val="en-US"/>
        </w:rPr>
        <w:sectPr w:rsidR="00791FC3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75359F72" w14:textId="77777777" w:rsidR="00791FC3" w:rsidRDefault="00791FC3" w:rsidP="00791FC3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yes</w:t>
      </w:r>
    </w:p>
    <w:p w14:paraId="2532CAE8" w14:textId="77777777" w:rsidR="00791FC3" w:rsidRDefault="00791FC3" w:rsidP="00791FC3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no</w:t>
      </w:r>
    </w:p>
    <w:p w14:paraId="289EEEBD" w14:textId="77777777" w:rsidR="00791FC3" w:rsidRDefault="00791FC3" w:rsidP="00791FC3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I don’t know</w:t>
      </w:r>
    </w:p>
    <w:p w14:paraId="743994EF" w14:textId="77777777" w:rsidR="00791FC3" w:rsidRDefault="00791FC3" w:rsidP="00144D1D">
      <w:pPr>
        <w:rPr>
          <w:lang w:val="en-US"/>
        </w:rPr>
        <w:sectPr w:rsidR="00791FC3" w:rsidSect="00D928F2">
          <w:type w:val="continuous"/>
          <w:pgSz w:w="11906" w:h="16838"/>
          <w:pgMar w:top="1417" w:right="1417" w:bottom="1134" w:left="1417" w:header="709" w:footer="708" w:gutter="0"/>
          <w:cols w:num="3" w:space="708"/>
          <w:docGrid w:linePitch="360"/>
        </w:sectPr>
      </w:pPr>
    </w:p>
    <w:p w14:paraId="60139194" w14:textId="77777777" w:rsidR="00AC6EE4" w:rsidRDefault="00791FC3" w:rsidP="00144D1D">
      <w:pPr>
        <w:rPr>
          <w:lang w:val="en-US"/>
        </w:rPr>
      </w:pPr>
      <w:r>
        <w:rPr>
          <w:lang w:val="en-US"/>
        </w:rPr>
        <w:t xml:space="preserve">2.6 </w:t>
      </w:r>
      <w:r w:rsidR="00AC6EE4">
        <w:rPr>
          <w:lang w:val="en-US"/>
        </w:rPr>
        <w:t xml:space="preserve">Where have you </w:t>
      </w:r>
      <w:r w:rsidR="00AC6EE4" w:rsidRPr="00C3309E">
        <w:rPr>
          <w:noProof/>
          <w:lang w:val="en-US"/>
        </w:rPr>
        <w:t>learn</w:t>
      </w:r>
      <w:r w:rsidR="00C3309E">
        <w:rPr>
          <w:noProof/>
          <w:lang w:val="en-US"/>
        </w:rPr>
        <w:t>ed</w:t>
      </w:r>
      <w:r w:rsidR="00AC6EE4">
        <w:rPr>
          <w:lang w:val="en-US"/>
        </w:rPr>
        <w:t xml:space="preserve"> about vaccinations so far? (</w:t>
      </w:r>
      <w:r w:rsidR="00C3309E">
        <w:rPr>
          <w:lang w:val="en-US"/>
        </w:rPr>
        <w:t>e</w:t>
      </w:r>
      <w:r w:rsidR="00AC6EE4">
        <w:rPr>
          <w:lang w:val="en-US"/>
        </w:rPr>
        <w:t xml:space="preserve">.g. </w:t>
      </w:r>
      <w:r w:rsidR="00C3309E">
        <w:rPr>
          <w:lang w:val="en-US"/>
        </w:rPr>
        <w:t xml:space="preserve">the </w:t>
      </w:r>
      <w:r w:rsidR="00AC6EE4" w:rsidRPr="00C3309E">
        <w:rPr>
          <w:noProof/>
          <w:lang w:val="en-US"/>
        </w:rPr>
        <w:t>family</w:t>
      </w:r>
      <w:r w:rsidR="00AC6EE4">
        <w:rPr>
          <w:lang w:val="en-US"/>
        </w:rPr>
        <w:t xml:space="preserve"> doctor, parents, friends, internet)</w:t>
      </w:r>
    </w:p>
    <w:p w14:paraId="69C4C53D" w14:textId="77777777" w:rsidR="00AC6EE4" w:rsidRDefault="00AC6EE4" w:rsidP="00144D1D">
      <w:pPr>
        <w:rPr>
          <w:lang w:val="en-US"/>
        </w:rPr>
      </w:pPr>
      <w:r>
        <w:rPr>
          <w:lang w:val="en-US"/>
        </w:rPr>
        <w:t>_________________________________________________________________________________</w:t>
      </w:r>
    </w:p>
    <w:p w14:paraId="3CCF9345" w14:textId="77777777" w:rsidR="00AC6EE4" w:rsidRDefault="00AC6EE4" w:rsidP="00144D1D">
      <w:pPr>
        <w:rPr>
          <w:lang w:val="en-US"/>
        </w:rPr>
      </w:pPr>
      <w:r>
        <w:rPr>
          <w:lang w:val="en-US"/>
        </w:rPr>
        <w:t>_________________________________________________________________________________</w:t>
      </w:r>
    </w:p>
    <w:p w14:paraId="02519D4E" w14:textId="77777777" w:rsidR="00AC6EE4" w:rsidRPr="00C543F7" w:rsidRDefault="00AC6EE4" w:rsidP="00C543F7">
      <w:pPr>
        <w:shd w:val="clear" w:color="auto" w:fill="D9D9D9" w:themeFill="background1" w:themeFillShade="D9"/>
        <w:rPr>
          <w:sz w:val="24"/>
          <w:lang w:val="en-US"/>
        </w:rPr>
      </w:pPr>
      <w:r w:rsidRPr="00C543F7">
        <w:rPr>
          <w:sz w:val="24"/>
          <w:lang w:val="en-US"/>
        </w:rPr>
        <w:lastRenderedPageBreak/>
        <w:t>3. Questions about your current information on vaccinations</w:t>
      </w:r>
    </w:p>
    <w:p w14:paraId="100C67A5" w14:textId="77777777" w:rsidR="00AC6EE4" w:rsidRDefault="00AC6EE4" w:rsidP="00144D1D">
      <w:pPr>
        <w:rPr>
          <w:lang w:val="en-US"/>
        </w:rPr>
      </w:pPr>
      <w:r>
        <w:rPr>
          <w:lang w:val="en-US"/>
        </w:rPr>
        <w:t>3.1 How easy/hard is it …</w:t>
      </w:r>
    </w:p>
    <w:p w14:paraId="46F0E229" w14:textId="77777777" w:rsidR="00AC6EE4" w:rsidRDefault="00AC6EE4" w:rsidP="00144D1D">
      <w:pPr>
        <w:rPr>
          <w:lang w:val="en-US"/>
        </w:rPr>
      </w:pPr>
      <w:r>
        <w:rPr>
          <w:lang w:val="en-US"/>
        </w:rPr>
        <w:t xml:space="preserve">… to understand why you need </w:t>
      </w:r>
      <w:r w:rsidRPr="00C3309E">
        <w:rPr>
          <w:noProof/>
          <w:lang w:val="en-US"/>
        </w:rPr>
        <w:t>vaccinat</w:t>
      </w:r>
      <w:r w:rsidR="008855F5">
        <w:rPr>
          <w:noProof/>
          <w:lang w:val="en-US"/>
        </w:rPr>
        <w:t>i</w:t>
      </w:r>
      <w:r w:rsidRPr="00C3309E">
        <w:rPr>
          <w:noProof/>
          <w:lang w:val="en-US"/>
        </w:rPr>
        <w:t>ons</w:t>
      </w:r>
      <w:r>
        <w:rPr>
          <w:lang w:val="en-US"/>
        </w:rPr>
        <w:t>?</w:t>
      </w:r>
    </w:p>
    <w:p w14:paraId="222118BC" w14:textId="77777777" w:rsidR="00D8120B" w:rsidRDefault="00D8120B" w:rsidP="00D8120B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hard</w:t>
      </w:r>
    </w:p>
    <w:p w14:paraId="6ABEB5F7" w14:textId="77777777" w:rsidR="00D8120B" w:rsidRDefault="00D8120B" w:rsidP="00D8120B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hard</w:t>
      </w:r>
    </w:p>
    <w:p w14:paraId="3157C47C" w14:textId="77777777" w:rsidR="00D8120B" w:rsidRDefault="00D8120B" w:rsidP="00D8120B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easy</w:t>
      </w:r>
    </w:p>
    <w:p w14:paraId="0F199746" w14:textId="77777777" w:rsidR="00D8120B" w:rsidRDefault="00D8120B" w:rsidP="00D8120B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easy</w:t>
      </w:r>
    </w:p>
    <w:p w14:paraId="63CD242E" w14:textId="77777777" w:rsidR="00D8120B" w:rsidRDefault="00D8120B" w:rsidP="00D8120B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I don’t know</w:t>
      </w:r>
    </w:p>
    <w:p w14:paraId="4FF1EB0D" w14:textId="77777777" w:rsidR="00D8120B" w:rsidRDefault="004F32AD" w:rsidP="00D8120B">
      <w:pPr>
        <w:rPr>
          <w:lang w:val="en-US"/>
        </w:rPr>
      </w:pPr>
      <w:r>
        <w:rPr>
          <w:lang w:val="en-US"/>
        </w:rPr>
        <w:t>… to assess if information on health hazards in the media are reliable?</w:t>
      </w:r>
    </w:p>
    <w:p w14:paraId="0ED3329C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hard</w:t>
      </w:r>
    </w:p>
    <w:p w14:paraId="574938D4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hard</w:t>
      </w:r>
    </w:p>
    <w:p w14:paraId="2F15F2A9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easy</w:t>
      </w:r>
    </w:p>
    <w:p w14:paraId="780B0878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easy</w:t>
      </w:r>
    </w:p>
    <w:p w14:paraId="5A50E3F2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I don’t know</w:t>
      </w:r>
    </w:p>
    <w:p w14:paraId="6C459A98" w14:textId="77777777" w:rsidR="004F32AD" w:rsidRDefault="004F32AD" w:rsidP="00D8120B">
      <w:pPr>
        <w:rPr>
          <w:lang w:val="en-US"/>
        </w:rPr>
      </w:pPr>
      <w:r>
        <w:rPr>
          <w:lang w:val="en-US"/>
        </w:rPr>
        <w:t>… to assess which vaccinations you might need?</w:t>
      </w:r>
    </w:p>
    <w:p w14:paraId="4548B7B3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hard</w:t>
      </w:r>
    </w:p>
    <w:p w14:paraId="11BC18E2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hard</w:t>
      </w:r>
    </w:p>
    <w:p w14:paraId="78135B2F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easy</w:t>
      </w:r>
    </w:p>
    <w:p w14:paraId="199E060C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easy</w:t>
      </w:r>
    </w:p>
    <w:p w14:paraId="5E5ACA75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I don’t know</w:t>
      </w:r>
    </w:p>
    <w:p w14:paraId="5C15CB03" w14:textId="77777777" w:rsidR="004F32AD" w:rsidRDefault="004F32AD" w:rsidP="004F32AD">
      <w:pPr>
        <w:rPr>
          <w:lang w:val="en-US"/>
        </w:rPr>
      </w:pPr>
      <w:r>
        <w:rPr>
          <w:lang w:val="en-US"/>
        </w:rPr>
        <w:t>… to decide if you should get vaccinated against Influenza?</w:t>
      </w:r>
    </w:p>
    <w:p w14:paraId="4B1A0A21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hard</w:t>
      </w:r>
    </w:p>
    <w:p w14:paraId="41037E3D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hard</w:t>
      </w:r>
    </w:p>
    <w:p w14:paraId="3E0EB35E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easy</w:t>
      </w:r>
    </w:p>
    <w:p w14:paraId="5503E262" w14:textId="77777777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easy</w:t>
      </w:r>
    </w:p>
    <w:p w14:paraId="11109D26" w14:textId="71975B94" w:rsidR="004F32AD" w:rsidRDefault="004F32AD" w:rsidP="004F32AD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I don’t know</w:t>
      </w:r>
    </w:p>
    <w:p w14:paraId="56A12451" w14:textId="77777777" w:rsidR="006636A7" w:rsidRDefault="006636A7" w:rsidP="006636A7">
      <w:pPr>
        <w:pStyle w:val="Listenabsatz"/>
        <w:rPr>
          <w:lang w:val="en-US"/>
        </w:rPr>
      </w:pPr>
    </w:p>
    <w:p w14:paraId="45698296" w14:textId="77777777" w:rsidR="004F32AD" w:rsidRPr="00C543F7" w:rsidRDefault="004F32AD" w:rsidP="00C543F7">
      <w:pPr>
        <w:shd w:val="clear" w:color="auto" w:fill="D9D9D9" w:themeFill="background1" w:themeFillShade="D9"/>
        <w:rPr>
          <w:sz w:val="24"/>
          <w:lang w:val="en-US"/>
        </w:rPr>
      </w:pPr>
      <w:r w:rsidRPr="00C543F7">
        <w:rPr>
          <w:sz w:val="24"/>
          <w:lang w:val="en-US"/>
        </w:rPr>
        <w:t xml:space="preserve">4. Your knowledge </w:t>
      </w:r>
      <w:r w:rsidRPr="008855F5">
        <w:rPr>
          <w:noProof/>
          <w:sz w:val="24"/>
          <w:lang w:val="en-US"/>
        </w:rPr>
        <w:t>o</w:t>
      </w:r>
      <w:r w:rsidR="008855F5">
        <w:rPr>
          <w:noProof/>
          <w:sz w:val="24"/>
          <w:lang w:val="en-US"/>
        </w:rPr>
        <w:t>f</w:t>
      </w:r>
      <w:r w:rsidRPr="00C543F7">
        <w:rPr>
          <w:sz w:val="24"/>
          <w:lang w:val="en-US"/>
        </w:rPr>
        <w:t xml:space="preserve"> vaccination</w:t>
      </w:r>
    </w:p>
    <w:p w14:paraId="7BC38EC7" w14:textId="77777777" w:rsidR="004F32AD" w:rsidRDefault="004F32AD" w:rsidP="004F32AD">
      <w:pPr>
        <w:rPr>
          <w:lang w:val="en-US"/>
        </w:rPr>
      </w:pPr>
      <w:r>
        <w:rPr>
          <w:lang w:val="en-US"/>
        </w:rPr>
        <w:t xml:space="preserve">4.1 </w:t>
      </w:r>
      <w:r w:rsidR="0089389C">
        <w:rPr>
          <w:lang w:val="en-US"/>
        </w:rPr>
        <w:t xml:space="preserve">It is important to get vaccinated to be protected </w:t>
      </w:r>
      <w:r w:rsidR="00CE59B1">
        <w:rPr>
          <w:lang w:val="en-US"/>
        </w:rPr>
        <w:t>from</w:t>
      </w:r>
      <w:r w:rsidR="0089389C">
        <w:rPr>
          <w:lang w:val="en-US"/>
        </w:rPr>
        <w:t xml:space="preserve"> possibly severe diseases:</w:t>
      </w:r>
    </w:p>
    <w:p w14:paraId="184963C7" w14:textId="77777777" w:rsidR="0089389C" w:rsidRDefault="0089389C" w:rsidP="0089389C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yes </w:t>
      </w:r>
    </w:p>
    <w:p w14:paraId="528589F5" w14:textId="77777777" w:rsidR="0089389C" w:rsidRDefault="0089389C" w:rsidP="0089389C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no</w:t>
      </w:r>
    </w:p>
    <w:p w14:paraId="680A4C7A" w14:textId="77777777" w:rsidR="0089389C" w:rsidRDefault="0089389C" w:rsidP="0089389C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I don’t know</w:t>
      </w:r>
    </w:p>
    <w:p w14:paraId="6E24C14E" w14:textId="77777777" w:rsidR="0089389C" w:rsidRDefault="0089389C" w:rsidP="0089389C">
      <w:pPr>
        <w:rPr>
          <w:lang w:val="en-US"/>
        </w:rPr>
      </w:pPr>
      <w:r>
        <w:rPr>
          <w:lang w:val="en-US"/>
        </w:rPr>
        <w:t>4.2</w:t>
      </w:r>
      <w:r w:rsidR="00EA6E5E">
        <w:rPr>
          <w:lang w:val="en-US"/>
        </w:rPr>
        <w:t xml:space="preserve"> </w:t>
      </w:r>
      <w:r w:rsidR="00EA6E5E" w:rsidRPr="00EA6E5E">
        <w:rPr>
          <w:lang w:val="en-US"/>
        </w:rPr>
        <w:t>Getting vaccinated helps your body's defen</w:t>
      </w:r>
      <w:r w:rsidR="00EA6E5E">
        <w:rPr>
          <w:lang w:val="en-US"/>
        </w:rPr>
        <w:t>s</w:t>
      </w:r>
      <w:r w:rsidR="00EA6E5E" w:rsidRPr="00EA6E5E">
        <w:rPr>
          <w:lang w:val="en-US"/>
        </w:rPr>
        <w:t>es to protect you later on, by learning about sickness-causing triggers, without actually suffering from the disease”.</w:t>
      </w:r>
    </w:p>
    <w:p w14:paraId="1318B723" w14:textId="77777777" w:rsidR="000D42EA" w:rsidRDefault="000D42EA" w:rsidP="000D42EA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yes </w:t>
      </w:r>
    </w:p>
    <w:p w14:paraId="36367F79" w14:textId="77777777" w:rsidR="000D42EA" w:rsidRDefault="000D42EA" w:rsidP="000D42EA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no</w:t>
      </w:r>
    </w:p>
    <w:p w14:paraId="63C522EA" w14:textId="77777777" w:rsidR="000D42EA" w:rsidRDefault="000D42EA" w:rsidP="000D42EA">
      <w:pPr>
        <w:pStyle w:val="Listenabsatz"/>
        <w:numPr>
          <w:ilvl w:val="0"/>
          <w:numId w:val="10"/>
        </w:numPr>
        <w:rPr>
          <w:lang w:val="en-US"/>
        </w:rPr>
      </w:pPr>
      <w:r>
        <w:rPr>
          <w:lang w:val="en-US"/>
        </w:rPr>
        <w:t>I don’t know</w:t>
      </w:r>
    </w:p>
    <w:p w14:paraId="1CD962AC" w14:textId="77777777" w:rsidR="000D42EA" w:rsidRDefault="000D42EA" w:rsidP="0089389C">
      <w:pPr>
        <w:rPr>
          <w:lang w:val="en-US"/>
        </w:rPr>
      </w:pPr>
      <w:r>
        <w:rPr>
          <w:lang w:val="en-US"/>
        </w:rPr>
        <w:t xml:space="preserve">4.3 </w:t>
      </w:r>
      <w:bookmarkStart w:id="1" w:name="_Hlk510518020"/>
      <w:r>
        <w:rPr>
          <w:lang w:val="en-US"/>
        </w:rPr>
        <w:t xml:space="preserve">Do you know how often one should </w:t>
      </w:r>
      <w:r w:rsidR="00D465ED">
        <w:rPr>
          <w:lang w:val="en-US"/>
        </w:rPr>
        <w:t>get</w:t>
      </w:r>
      <w:r>
        <w:rPr>
          <w:lang w:val="en-US"/>
        </w:rPr>
        <w:t xml:space="preserve"> vaccinated against Influenza?</w:t>
      </w:r>
      <w:bookmarkEnd w:id="1"/>
    </w:p>
    <w:p w14:paraId="5AAB1708" w14:textId="77777777" w:rsidR="000D42EA" w:rsidRDefault="000D42EA" w:rsidP="000D42EA">
      <w:pPr>
        <w:pStyle w:val="Listenabsatz"/>
        <w:numPr>
          <w:ilvl w:val="0"/>
          <w:numId w:val="11"/>
        </w:numPr>
        <w:rPr>
          <w:lang w:val="en-US"/>
        </w:rPr>
      </w:pPr>
      <w:r>
        <w:rPr>
          <w:lang w:val="en-US"/>
        </w:rPr>
        <w:t>as soon as one got infected by it</w:t>
      </w:r>
    </w:p>
    <w:p w14:paraId="709F70BC" w14:textId="77777777" w:rsidR="000D42EA" w:rsidRDefault="000D42EA" w:rsidP="000D42EA">
      <w:pPr>
        <w:pStyle w:val="Listenabsatz"/>
        <w:numPr>
          <w:ilvl w:val="0"/>
          <w:numId w:val="11"/>
        </w:numPr>
        <w:rPr>
          <w:lang w:val="en-US"/>
        </w:rPr>
      </w:pPr>
      <w:r>
        <w:rPr>
          <w:lang w:val="en-US"/>
        </w:rPr>
        <w:t>once a year</w:t>
      </w:r>
    </w:p>
    <w:p w14:paraId="2FB4CC8A" w14:textId="77777777" w:rsidR="000D42EA" w:rsidRDefault="000D42EA" w:rsidP="000D42EA">
      <w:pPr>
        <w:pStyle w:val="Listenabsatz"/>
        <w:numPr>
          <w:ilvl w:val="0"/>
          <w:numId w:val="11"/>
        </w:numPr>
        <w:rPr>
          <w:lang w:val="en-US"/>
        </w:rPr>
      </w:pPr>
      <w:r>
        <w:rPr>
          <w:lang w:val="en-US"/>
        </w:rPr>
        <w:lastRenderedPageBreak/>
        <w:t xml:space="preserve">as soon as somebody in </w:t>
      </w:r>
      <w:r w:rsidR="001F772C">
        <w:rPr>
          <w:lang w:val="en-US"/>
        </w:rPr>
        <w:t>their</w:t>
      </w:r>
      <w:r>
        <w:rPr>
          <w:lang w:val="en-US"/>
        </w:rPr>
        <w:t xml:space="preserve"> family/circle of friends got Influenza</w:t>
      </w:r>
    </w:p>
    <w:p w14:paraId="4617A7DE" w14:textId="77777777" w:rsidR="000D42EA" w:rsidRDefault="000D42EA" w:rsidP="000D42EA">
      <w:pPr>
        <w:pStyle w:val="Listenabsatz"/>
        <w:numPr>
          <w:ilvl w:val="0"/>
          <w:numId w:val="11"/>
        </w:numPr>
        <w:rPr>
          <w:lang w:val="en-US"/>
        </w:rPr>
      </w:pPr>
      <w:r>
        <w:rPr>
          <w:lang w:val="en-US"/>
        </w:rPr>
        <w:t>I don’t know</w:t>
      </w:r>
    </w:p>
    <w:p w14:paraId="148FD268" w14:textId="77777777" w:rsidR="000D42EA" w:rsidRDefault="00191D55" w:rsidP="000D42EA">
      <w:pPr>
        <w:rPr>
          <w:lang w:val="en-US"/>
        </w:rPr>
      </w:pPr>
      <w:r>
        <w:rPr>
          <w:lang w:val="en-US"/>
        </w:rPr>
        <w:t>4.4 Measles are: (multiple answers possible)</w:t>
      </w:r>
    </w:p>
    <w:p w14:paraId="6C87A2B1" w14:textId="77777777" w:rsidR="00191D55" w:rsidRDefault="00191D5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bacteria</w:t>
      </w:r>
    </w:p>
    <w:p w14:paraId="2A794202" w14:textId="77777777" w:rsidR="00191D55" w:rsidRDefault="00191D5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viruses</w:t>
      </w:r>
    </w:p>
    <w:p w14:paraId="08E61B2D" w14:textId="77777777" w:rsidR="00191D55" w:rsidRDefault="00191D5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cause of a highly contagious disease </w:t>
      </w:r>
    </w:p>
    <w:p w14:paraId="7EAD35A8" w14:textId="77777777" w:rsidR="00191D55" w:rsidRDefault="00191D5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cause of a harmless children’s disease that one usually suffers from </w:t>
      </w:r>
      <w:r w:rsidR="001F772C" w:rsidRPr="001F2D4F">
        <w:rPr>
          <w:noProof/>
          <w:lang w:val="en-US"/>
        </w:rPr>
        <w:t>at</w:t>
      </w:r>
      <w:r w:rsidR="00E349B5">
        <w:rPr>
          <w:lang w:val="en-US"/>
        </w:rPr>
        <w:t xml:space="preserve"> kindergarten age</w:t>
      </w:r>
    </w:p>
    <w:p w14:paraId="55F06398" w14:textId="77777777" w:rsidR="00E349B5" w:rsidRDefault="00E349B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I don’t know</w:t>
      </w:r>
    </w:p>
    <w:p w14:paraId="022997E9" w14:textId="77777777" w:rsidR="00181394" w:rsidRDefault="00E349B5" w:rsidP="00CA286F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a measles infection typically includes a rash, a fever</w:t>
      </w:r>
      <w:r w:rsidR="008855F5">
        <w:rPr>
          <w:lang w:val="en-US"/>
        </w:rPr>
        <w:t>,</w:t>
      </w:r>
      <w:r>
        <w:rPr>
          <w:lang w:val="en-US"/>
        </w:rPr>
        <w:t xml:space="preserve"> </w:t>
      </w:r>
      <w:r w:rsidRPr="008855F5">
        <w:rPr>
          <w:noProof/>
          <w:lang w:val="en-US"/>
        </w:rPr>
        <w:t>and</w:t>
      </w:r>
      <w:r>
        <w:rPr>
          <w:lang w:val="en-US"/>
        </w:rPr>
        <w:t xml:space="preserve"> a cough</w:t>
      </w:r>
    </w:p>
    <w:p w14:paraId="10B58962" w14:textId="77777777" w:rsidR="00181394" w:rsidRDefault="00181394" w:rsidP="00181394">
      <w:pPr>
        <w:rPr>
          <w:lang w:val="en-US"/>
        </w:rPr>
      </w:pPr>
      <w:r>
        <w:rPr>
          <w:lang w:val="en-US"/>
        </w:rPr>
        <w:t xml:space="preserve">4.5 </w:t>
      </w:r>
      <w:r w:rsidR="00E03CFE">
        <w:rPr>
          <w:lang w:val="en-US"/>
        </w:rPr>
        <w:t>Against which</w:t>
      </w:r>
      <w:r>
        <w:rPr>
          <w:lang w:val="en-US"/>
        </w:rPr>
        <w:t xml:space="preserve"> of the following diseases </w:t>
      </w:r>
      <w:r w:rsidR="00E03CFE">
        <w:rPr>
          <w:lang w:val="en-US"/>
        </w:rPr>
        <w:t>do vaccines exist</w:t>
      </w:r>
      <w:r>
        <w:rPr>
          <w:lang w:val="en-US"/>
        </w:rPr>
        <w:t>? (multiple answers possible)</w:t>
      </w:r>
    </w:p>
    <w:p w14:paraId="1F642FE0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tonsillitis</w:t>
      </w:r>
    </w:p>
    <w:p w14:paraId="618D627D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rabies</w:t>
      </w:r>
    </w:p>
    <w:p w14:paraId="08084582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mumps</w:t>
      </w:r>
    </w:p>
    <w:p w14:paraId="405F3583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chickenpox</w:t>
      </w:r>
    </w:p>
    <w:p w14:paraId="1F94BFA7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hay fever</w:t>
      </w:r>
    </w:p>
    <w:p w14:paraId="28893413" w14:textId="77777777" w:rsidR="00181394" w:rsidRDefault="00181394" w:rsidP="00CA286F">
      <w:pPr>
        <w:pStyle w:val="Listenabsatz"/>
        <w:numPr>
          <w:ilvl w:val="0"/>
          <w:numId w:val="14"/>
        </w:numPr>
        <w:rPr>
          <w:lang w:val="en-US"/>
        </w:rPr>
      </w:pPr>
      <w:r w:rsidRPr="00240C23">
        <w:rPr>
          <w:noProof/>
          <w:lang w:val="en-US"/>
        </w:rPr>
        <w:t>whooping</w:t>
      </w:r>
      <w:r>
        <w:rPr>
          <w:lang w:val="en-US"/>
        </w:rPr>
        <w:t xml:space="preserve"> cough</w:t>
      </w:r>
    </w:p>
    <w:p w14:paraId="329F7E8A" w14:textId="77777777" w:rsidR="00181394" w:rsidRDefault="00CA286F" w:rsidP="00CA286F">
      <w:pPr>
        <w:pStyle w:val="Listenabsatz"/>
        <w:numPr>
          <w:ilvl w:val="0"/>
          <w:numId w:val="14"/>
        </w:numPr>
        <w:rPr>
          <w:lang w:val="en-US"/>
        </w:rPr>
      </w:pPr>
      <w:r>
        <w:rPr>
          <w:lang w:val="en-US"/>
        </w:rPr>
        <w:t>I don’t know</w:t>
      </w:r>
    </w:p>
    <w:p w14:paraId="2BC65278" w14:textId="77777777" w:rsidR="00CA286F" w:rsidRPr="00C543F7" w:rsidRDefault="00CA286F" w:rsidP="002132B3">
      <w:pPr>
        <w:shd w:val="clear" w:color="auto" w:fill="F2F2F2" w:themeFill="background1" w:themeFillShade="F2"/>
        <w:rPr>
          <w:sz w:val="24"/>
          <w:lang w:val="en-US"/>
        </w:rPr>
      </w:pPr>
      <w:r w:rsidRPr="00C543F7">
        <w:rPr>
          <w:sz w:val="24"/>
          <w:lang w:val="en-US"/>
        </w:rPr>
        <w:t>5. Questions on your personal attitude towards vaccinations</w:t>
      </w:r>
    </w:p>
    <w:p w14:paraId="7256935E" w14:textId="77777777" w:rsidR="00CA286F" w:rsidRDefault="00CA286F" w:rsidP="00CA286F">
      <w:pPr>
        <w:rPr>
          <w:lang w:val="en-US"/>
        </w:rPr>
      </w:pPr>
      <w:r>
        <w:rPr>
          <w:lang w:val="en-US"/>
        </w:rPr>
        <w:t>5.1 Would you wish for more information on the topic of vaccinations – are you sufficiently informed?</w:t>
      </w:r>
    </w:p>
    <w:p w14:paraId="7E606BD0" w14:textId="77777777" w:rsidR="00CA286F" w:rsidRDefault="00CA286F" w:rsidP="00CA286F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yes</w:t>
      </w:r>
    </w:p>
    <w:p w14:paraId="541515B4" w14:textId="77777777" w:rsidR="00CA286F" w:rsidRDefault="00CA286F" w:rsidP="00CA286F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no</w:t>
      </w:r>
    </w:p>
    <w:p w14:paraId="47EE8011" w14:textId="77777777" w:rsidR="00CA286F" w:rsidRDefault="00CA286F" w:rsidP="00CA286F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 xml:space="preserve">if no, who would you like to </w:t>
      </w:r>
      <w:r w:rsidR="00240C23">
        <w:rPr>
          <w:lang w:val="en-US"/>
        </w:rPr>
        <w:t xml:space="preserve">receive </w:t>
      </w:r>
      <w:r>
        <w:rPr>
          <w:lang w:val="en-US"/>
        </w:rPr>
        <w:t xml:space="preserve">more information </w:t>
      </w:r>
      <w:r w:rsidR="00240C23">
        <w:rPr>
          <w:lang w:val="en-US"/>
        </w:rPr>
        <w:t>from</w:t>
      </w:r>
      <w:r w:rsidR="0085041C">
        <w:rPr>
          <w:lang w:val="en-US"/>
        </w:rPr>
        <w:t>?</w:t>
      </w:r>
      <w:r w:rsidR="0085041C">
        <w:rPr>
          <w:lang w:val="en-US"/>
        </w:rPr>
        <w:br/>
        <w:t>(e.g. doctor, apothecary, nurse, midwife): _________________________</w:t>
      </w:r>
    </w:p>
    <w:p w14:paraId="23B3F8AD" w14:textId="77777777" w:rsidR="0085041C" w:rsidRDefault="0085041C" w:rsidP="0085041C">
      <w:pPr>
        <w:rPr>
          <w:lang w:val="en-US"/>
        </w:rPr>
      </w:pPr>
      <w:r>
        <w:rPr>
          <w:lang w:val="en-US"/>
        </w:rPr>
        <w:t xml:space="preserve">5.2 </w:t>
      </w:r>
      <w:r w:rsidR="001F772C">
        <w:rPr>
          <w:lang w:val="en-US"/>
        </w:rPr>
        <w:t>What is your personal attitude on vaccinations?</w:t>
      </w:r>
    </w:p>
    <w:p w14:paraId="4A57B8EC" w14:textId="77777777" w:rsidR="0085041C" w:rsidRDefault="0085041C" w:rsidP="0085041C">
      <w:pPr>
        <w:pStyle w:val="Listenabsatz"/>
        <w:numPr>
          <w:ilvl w:val="0"/>
          <w:numId w:val="18"/>
        </w:numPr>
        <w:rPr>
          <w:lang w:val="en-US"/>
        </w:rPr>
      </w:pPr>
      <w:r>
        <w:rPr>
          <w:lang w:val="en-US"/>
        </w:rPr>
        <w:t>I think positively of them</w:t>
      </w:r>
    </w:p>
    <w:p w14:paraId="225E18CB" w14:textId="77777777" w:rsidR="0085041C" w:rsidRDefault="0085041C" w:rsidP="0085041C">
      <w:pPr>
        <w:pStyle w:val="Listenabsatz"/>
        <w:numPr>
          <w:ilvl w:val="0"/>
          <w:numId w:val="18"/>
        </w:numPr>
        <w:rPr>
          <w:lang w:val="en-US"/>
        </w:rPr>
      </w:pPr>
      <w:r>
        <w:rPr>
          <w:lang w:val="en-US"/>
        </w:rPr>
        <w:t xml:space="preserve">I am </w:t>
      </w:r>
      <w:r w:rsidR="00016829">
        <w:rPr>
          <w:lang w:val="en-US"/>
        </w:rPr>
        <w:t>rather hesitant</w:t>
      </w:r>
    </w:p>
    <w:p w14:paraId="0EE9DC2C" w14:textId="77777777" w:rsidR="0085041C" w:rsidRDefault="0085041C" w:rsidP="0085041C">
      <w:pPr>
        <w:pStyle w:val="Listenabsatz"/>
        <w:numPr>
          <w:ilvl w:val="0"/>
          <w:numId w:val="18"/>
        </w:numPr>
        <w:rPr>
          <w:lang w:val="en-US"/>
        </w:rPr>
      </w:pPr>
      <w:r>
        <w:rPr>
          <w:lang w:val="en-US"/>
        </w:rPr>
        <w:t>I do not think well of them</w:t>
      </w:r>
    </w:p>
    <w:p w14:paraId="3CB02ED8" w14:textId="77777777" w:rsidR="0085041C" w:rsidRDefault="0085041C" w:rsidP="0085041C">
      <w:pPr>
        <w:rPr>
          <w:lang w:val="en-US"/>
        </w:rPr>
      </w:pPr>
      <w:r>
        <w:rPr>
          <w:lang w:val="en-US"/>
        </w:rPr>
        <w:t>5.3 What information would you wish for? (e.g. information on the active agents; what vaccines are there and what for; causes and consequences of disease; how does the vaccine work; how common are adverse reactions, …)</w:t>
      </w:r>
    </w:p>
    <w:p w14:paraId="4E01EA69" w14:textId="77777777" w:rsidR="0085041C" w:rsidRDefault="0085041C" w:rsidP="0085041C">
      <w:pPr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3A8AA519" w14:textId="77777777" w:rsidR="0085041C" w:rsidRPr="00C543F7" w:rsidRDefault="0085041C" w:rsidP="002132B3">
      <w:pPr>
        <w:shd w:val="clear" w:color="auto" w:fill="F2F2F2" w:themeFill="background1" w:themeFillShade="F2"/>
        <w:rPr>
          <w:sz w:val="24"/>
          <w:lang w:val="en-US"/>
        </w:rPr>
      </w:pPr>
      <w:r w:rsidRPr="00C543F7">
        <w:rPr>
          <w:sz w:val="24"/>
          <w:lang w:val="en-US"/>
        </w:rPr>
        <w:t>6. Personal vaccination status</w:t>
      </w:r>
    </w:p>
    <w:p w14:paraId="73EC7995" w14:textId="77777777" w:rsidR="0085041C" w:rsidRDefault="00023224" w:rsidP="0085041C">
      <w:pPr>
        <w:rPr>
          <w:lang w:val="en-US"/>
        </w:rPr>
      </w:pPr>
      <w:r>
        <w:rPr>
          <w:lang w:val="en-US"/>
        </w:rPr>
        <w:t>6.1 Please give the year in which you have last been vaccinated against the following diseases:</w:t>
      </w:r>
    </w:p>
    <w:p w14:paraId="52015099" w14:textId="77777777" w:rsidR="00725614" w:rsidRDefault="00725614" w:rsidP="00725614">
      <w:pPr>
        <w:rPr>
          <w:lang w:val="en-US"/>
        </w:rPr>
        <w:sectPr w:rsidR="00725614" w:rsidSect="00D928F2">
          <w:type w:val="continuous"/>
          <w:pgSz w:w="11906" w:h="16838"/>
          <w:pgMar w:top="1417" w:right="1417" w:bottom="1134" w:left="1417" w:header="709" w:footer="708" w:gutter="0"/>
          <w:cols w:space="708"/>
          <w:docGrid w:linePitch="360"/>
        </w:sectPr>
      </w:pPr>
    </w:p>
    <w:p w14:paraId="177DE702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Diphtheria ___________</w:t>
      </w:r>
    </w:p>
    <w:p w14:paraId="54140101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Tetanus _____________</w:t>
      </w:r>
    </w:p>
    <w:p w14:paraId="1E7775EE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Whooping Cough______</w:t>
      </w:r>
    </w:p>
    <w:p w14:paraId="67F3FAE2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Poliomyelitis__________</w:t>
      </w:r>
    </w:p>
    <w:p w14:paraId="15EC9EA0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Mumps ___________</w:t>
      </w:r>
    </w:p>
    <w:p w14:paraId="318E1088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Measles __________</w:t>
      </w:r>
    </w:p>
    <w:p w14:paraId="321CF1EC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Rubella ___________</w:t>
      </w:r>
    </w:p>
    <w:p w14:paraId="1B79AD46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="00897C00">
        <w:rPr>
          <w:lang w:val="en-US"/>
        </w:rPr>
        <w:t>T</w:t>
      </w:r>
      <w:r w:rsidRPr="00725614">
        <w:rPr>
          <w:lang w:val="en-US"/>
        </w:rPr>
        <w:t>ick-borne encephalitis______</w:t>
      </w:r>
      <w:r>
        <w:rPr>
          <w:lang w:val="en-US"/>
        </w:rPr>
        <w:t>___</w:t>
      </w:r>
    </w:p>
    <w:p w14:paraId="25F9154C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Influenza</w:t>
      </w:r>
      <w:r>
        <w:rPr>
          <w:lang w:val="en-US"/>
        </w:rPr>
        <w:t xml:space="preserve"> </w:t>
      </w:r>
      <w:r w:rsidRPr="00725614">
        <w:rPr>
          <w:lang w:val="en-US"/>
        </w:rPr>
        <w:t>_________________</w:t>
      </w:r>
    </w:p>
    <w:p w14:paraId="5FB2C74B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HPV</w:t>
      </w:r>
      <w:r>
        <w:rPr>
          <w:lang w:val="en-US"/>
        </w:rPr>
        <w:t>__</w:t>
      </w:r>
      <w:r w:rsidRPr="00725614">
        <w:rPr>
          <w:lang w:val="en-US"/>
        </w:rPr>
        <w:t>_______________</w:t>
      </w:r>
    </w:p>
    <w:p w14:paraId="68947B69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Pneumococcus ____________</w:t>
      </w:r>
      <w:r>
        <w:rPr>
          <w:lang w:val="en-US"/>
        </w:rPr>
        <w:t>__________</w:t>
      </w:r>
    </w:p>
    <w:p w14:paraId="234F4BF4" w14:textId="77777777" w:rsidR="00725614" w:rsidRPr="00725614" w:rsidRDefault="00725614" w:rsidP="00725614">
      <w:pPr>
        <w:spacing w:after="0" w:line="240" w:lineRule="auto"/>
        <w:rPr>
          <w:lang w:val="en-US"/>
        </w:r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Hepatitis A ___________</w:t>
      </w:r>
    </w:p>
    <w:p w14:paraId="530B9761" w14:textId="77B37A60" w:rsidR="007D3494" w:rsidRDefault="00725614" w:rsidP="006636A7">
      <w:pPr>
        <w:spacing w:after="0" w:line="240" w:lineRule="auto"/>
        <w:rPr>
          <w:lang w:val="en-US"/>
        </w:rPr>
        <w:sectPr w:rsidR="007D3494" w:rsidSect="007D3494">
          <w:type w:val="continuous"/>
          <w:pgSz w:w="11906" w:h="16838"/>
          <w:pgMar w:top="1417" w:right="1417" w:bottom="1134" w:left="1417" w:header="708" w:footer="708" w:gutter="0"/>
          <w:cols w:num="3" w:space="708"/>
          <w:docGrid w:linePitch="360"/>
        </w:sectPr>
      </w:pPr>
      <w:r w:rsidRPr="00725614">
        <w:rPr>
          <w:lang w:val="en-US"/>
        </w:rPr>
        <w:t>o</w:t>
      </w:r>
      <w:r>
        <w:rPr>
          <w:lang w:val="en-US"/>
        </w:rPr>
        <w:t xml:space="preserve"> </w:t>
      </w:r>
      <w:r w:rsidRPr="00725614">
        <w:rPr>
          <w:lang w:val="en-US"/>
        </w:rPr>
        <w:t>Hepatitis B   _______</w:t>
      </w:r>
      <w:r>
        <w:rPr>
          <w:lang w:val="en-US"/>
        </w:rPr>
        <w:t>_</w:t>
      </w:r>
      <w:r w:rsidR="006636A7">
        <w:rPr>
          <w:lang w:val="en-US"/>
        </w:rPr>
        <w:t>__</w:t>
      </w:r>
    </w:p>
    <w:bookmarkEnd w:id="0"/>
    <w:p w14:paraId="6413534B" w14:textId="77777777" w:rsidR="00EA74D7" w:rsidRPr="00EA74D7" w:rsidRDefault="00EA74D7" w:rsidP="00EA74D7">
      <w:pPr>
        <w:rPr>
          <w:lang w:val="en-US"/>
        </w:rPr>
      </w:pPr>
    </w:p>
    <w:sectPr w:rsidR="00EA74D7" w:rsidRPr="00EA74D7" w:rsidSect="00B95FD1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5CA22" w14:textId="77777777" w:rsidR="00256194" w:rsidRDefault="00256194" w:rsidP="001F2D4F">
      <w:pPr>
        <w:spacing w:after="0" w:line="240" w:lineRule="auto"/>
      </w:pPr>
      <w:r>
        <w:separator/>
      </w:r>
    </w:p>
  </w:endnote>
  <w:endnote w:type="continuationSeparator" w:id="0">
    <w:p w14:paraId="286AA042" w14:textId="77777777" w:rsidR="00256194" w:rsidRDefault="00256194" w:rsidP="001F2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5BB00" w14:textId="77777777" w:rsidR="001F2D4F" w:rsidRDefault="001F2D4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2E7BF" w14:textId="77777777" w:rsidR="001F2D4F" w:rsidRDefault="001F2D4F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29882" w14:textId="77777777" w:rsidR="001F2D4F" w:rsidRDefault="001F2D4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2B088" w14:textId="77777777" w:rsidR="00256194" w:rsidRDefault="00256194" w:rsidP="001F2D4F">
      <w:pPr>
        <w:spacing w:after="0" w:line="240" w:lineRule="auto"/>
      </w:pPr>
      <w:r>
        <w:separator/>
      </w:r>
    </w:p>
  </w:footnote>
  <w:footnote w:type="continuationSeparator" w:id="0">
    <w:p w14:paraId="19738B76" w14:textId="77777777" w:rsidR="00256194" w:rsidRDefault="00256194" w:rsidP="001F2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14528" w14:textId="77777777" w:rsidR="001F2D4F" w:rsidRDefault="001F2D4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1B744" w14:textId="77777777" w:rsidR="001F2D4F" w:rsidRPr="00233653" w:rsidRDefault="001F2D4F" w:rsidP="001F2D4F">
    <w:pPr>
      <w:pStyle w:val="Kopfzeile"/>
      <w:rPr>
        <w:lang w:val="en-US"/>
      </w:rPr>
    </w:pPr>
    <w:r w:rsidRPr="00233653">
      <w:rPr>
        <w:lang w:val="en-US"/>
      </w:rPr>
      <w:t>S</w:t>
    </w:r>
    <w:r>
      <w:rPr>
        <w:lang w:val="en-US"/>
      </w:rPr>
      <w:t>2</w:t>
    </w:r>
    <w:r w:rsidRPr="00233653">
      <w:rPr>
        <w:lang w:val="en-US"/>
      </w:rPr>
      <w:t>_</w:t>
    </w:r>
    <w:r>
      <w:rPr>
        <w:lang w:val="en-US"/>
      </w:rPr>
      <w:t>Text</w:t>
    </w:r>
    <w:r w:rsidR="009051B7">
      <w:rPr>
        <w:lang w:val="en-US"/>
      </w:rPr>
      <w:t xml:space="preserve">. </w:t>
    </w:r>
    <w:r w:rsidRPr="00233653">
      <w:rPr>
        <w:lang w:val="en-US"/>
      </w:rPr>
      <w:t>Towards understanding v</w:t>
    </w:r>
    <w:r>
      <w:rPr>
        <w:lang w:val="en-US"/>
      </w:rPr>
      <w:t>accine hesitancy.</w:t>
    </w:r>
  </w:p>
  <w:p w14:paraId="735083F7" w14:textId="77777777" w:rsidR="001F2D4F" w:rsidRPr="001F2D4F" w:rsidRDefault="001F2D4F">
    <w:pPr>
      <w:pStyle w:val="Kopfzeile"/>
      <w:rPr>
        <w:lang w:val="en-US"/>
      </w:rPr>
    </w:pPr>
  </w:p>
  <w:p w14:paraId="72E399E2" w14:textId="77777777" w:rsidR="001F2D4F" w:rsidRPr="001F2D4F" w:rsidRDefault="001F2D4F">
    <w:pPr>
      <w:pStyle w:val="Kopfzeile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EF1B3" w14:textId="77777777" w:rsidR="001F2D4F" w:rsidRDefault="001F2D4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4897"/>
    <w:multiLevelType w:val="hybridMultilevel"/>
    <w:tmpl w:val="072C70C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7B1A"/>
    <w:multiLevelType w:val="hybridMultilevel"/>
    <w:tmpl w:val="F52E8FE6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71726"/>
    <w:multiLevelType w:val="hybridMultilevel"/>
    <w:tmpl w:val="738407E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65E9B"/>
    <w:multiLevelType w:val="hybridMultilevel"/>
    <w:tmpl w:val="5F1E769C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B72A06"/>
    <w:multiLevelType w:val="hybridMultilevel"/>
    <w:tmpl w:val="AED0D192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56E51"/>
    <w:multiLevelType w:val="hybridMultilevel"/>
    <w:tmpl w:val="E09ED240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24095"/>
    <w:multiLevelType w:val="hybridMultilevel"/>
    <w:tmpl w:val="A568F890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A1636"/>
    <w:multiLevelType w:val="hybridMultilevel"/>
    <w:tmpl w:val="87DC6A3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C30BE"/>
    <w:multiLevelType w:val="hybridMultilevel"/>
    <w:tmpl w:val="43CA316C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8311B2"/>
    <w:multiLevelType w:val="hybridMultilevel"/>
    <w:tmpl w:val="280814A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D63E1"/>
    <w:multiLevelType w:val="hybridMultilevel"/>
    <w:tmpl w:val="19E60D02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C77A8F"/>
    <w:multiLevelType w:val="hybridMultilevel"/>
    <w:tmpl w:val="0B784DC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21227C"/>
    <w:multiLevelType w:val="hybridMultilevel"/>
    <w:tmpl w:val="5F1416C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E42FA"/>
    <w:multiLevelType w:val="hybridMultilevel"/>
    <w:tmpl w:val="6388D2B6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435F4"/>
    <w:multiLevelType w:val="hybridMultilevel"/>
    <w:tmpl w:val="16ECABF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6556E"/>
    <w:multiLevelType w:val="hybridMultilevel"/>
    <w:tmpl w:val="53881F28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72B11"/>
    <w:multiLevelType w:val="hybridMultilevel"/>
    <w:tmpl w:val="F0964058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09532B"/>
    <w:multiLevelType w:val="hybridMultilevel"/>
    <w:tmpl w:val="CA98C236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A6DDA"/>
    <w:multiLevelType w:val="hybridMultilevel"/>
    <w:tmpl w:val="2F12245E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9"/>
  </w:num>
  <w:num w:numId="4">
    <w:abstractNumId w:val="1"/>
  </w:num>
  <w:num w:numId="5">
    <w:abstractNumId w:val="16"/>
  </w:num>
  <w:num w:numId="6">
    <w:abstractNumId w:val="11"/>
  </w:num>
  <w:num w:numId="7">
    <w:abstractNumId w:val="13"/>
  </w:num>
  <w:num w:numId="8">
    <w:abstractNumId w:val="6"/>
  </w:num>
  <w:num w:numId="9">
    <w:abstractNumId w:val="10"/>
  </w:num>
  <w:num w:numId="10">
    <w:abstractNumId w:val="15"/>
  </w:num>
  <w:num w:numId="11">
    <w:abstractNumId w:val="7"/>
  </w:num>
  <w:num w:numId="12">
    <w:abstractNumId w:val="14"/>
  </w:num>
  <w:num w:numId="13">
    <w:abstractNumId w:val="2"/>
  </w:num>
  <w:num w:numId="14">
    <w:abstractNumId w:val="4"/>
  </w:num>
  <w:num w:numId="15">
    <w:abstractNumId w:val="8"/>
  </w:num>
  <w:num w:numId="16">
    <w:abstractNumId w:val="18"/>
  </w:num>
  <w:num w:numId="17">
    <w:abstractNumId w:val="0"/>
  </w:num>
  <w:num w:numId="18">
    <w:abstractNumId w:val="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bI0NzAxMbc0MzdS0lEKTi0uzszPAykwrQUA+PqwpCwAAAA="/>
  </w:docVars>
  <w:rsids>
    <w:rsidRoot w:val="00DB38C1"/>
    <w:rsid w:val="00016829"/>
    <w:rsid w:val="00023224"/>
    <w:rsid w:val="000421E4"/>
    <w:rsid w:val="000C0E40"/>
    <w:rsid w:val="000D42EA"/>
    <w:rsid w:val="00144D1D"/>
    <w:rsid w:val="00181394"/>
    <w:rsid w:val="00191D55"/>
    <w:rsid w:val="001E4C29"/>
    <w:rsid w:val="001F2D4F"/>
    <w:rsid w:val="001F772C"/>
    <w:rsid w:val="002132B3"/>
    <w:rsid w:val="0021441E"/>
    <w:rsid w:val="00223D99"/>
    <w:rsid w:val="00240C23"/>
    <w:rsid w:val="00256194"/>
    <w:rsid w:val="002943BB"/>
    <w:rsid w:val="002D75A6"/>
    <w:rsid w:val="00302F96"/>
    <w:rsid w:val="00343E41"/>
    <w:rsid w:val="00385B57"/>
    <w:rsid w:val="004147EC"/>
    <w:rsid w:val="004754CD"/>
    <w:rsid w:val="0048114A"/>
    <w:rsid w:val="0048407F"/>
    <w:rsid w:val="004F32AD"/>
    <w:rsid w:val="00520A92"/>
    <w:rsid w:val="00540AF4"/>
    <w:rsid w:val="0055055B"/>
    <w:rsid w:val="0059222A"/>
    <w:rsid w:val="005D7599"/>
    <w:rsid w:val="006636A7"/>
    <w:rsid w:val="0068103A"/>
    <w:rsid w:val="006B7F7F"/>
    <w:rsid w:val="00725614"/>
    <w:rsid w:val="007319E1"/>
    <w:rsid w:val="0077712F"/>
    <w:rsid w:val="00791FC3"/>
    <w:rsid w:val="007A0E02"/>
    <w:rsid w:val="007D3494"/>
    <w:rsid w:val="0085041C"/>
    <w:rsid w:val="008855F5"/>
    <w:rsid w:val="0089389C"/>
    <w:rsid w:val="00897C00"/>
    <w:rsid w:val="009051B7"/>
    <w:rsid w:val="009363F7"/>
    <w:rsid w:val="009978F2"/>
    <w:rsid w:val="00A415D5"/>
    <w:rsid w:val="00A8626E"/>
    <w:rsid w:val="00AC6EE4"/>
    <w:rsid w:val="00B026F8"/>
    <w:rsid w:val="00B95FD1"/>
    <w:rsid w:val="00C3309E"/>
    <w:rsid w:val="00C543F7"/>
    <w:rsid w:val="00CA286F"/>
    <w:rsid w:val="00CE59B1"/>
    <w:rsid w:val="00CF418F"/>
    <w:rsid w:val="00D01EE8"/>
    <w:rsid w:val="00D465ED"/>
    <w:rsid w:val="00D8120B"/>
    <w:rsid w:val="00D928F2"/>
    <w:rsid w:val="00DB38C1"/>
    <w:rsid w:val="00DE0426"/>
    <w:rsid w:val="00E03CFE"/>
    <w:rsid w:val="00E103E7"/>
    <w:rsid w:val="00E349B5"/>
    <w:rsid w:val="00EA6E5E"/>
    <w:rsid w:val="00EA74D7"/>
    <w:rsid w:val="00ED6A80"/>
    <w:rsid w:val="00F03DCE"/>
    <w:rsid w:val="00FD3AE7"/>
    <w:rsid w:val="00FF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2B511E"/>
  <w15:docId w15:val="{D45EB500-2ABB-46AD-B40F-D7B168468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95FD1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1F2D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2D4F"/>
  </w:style>
  <w:style w:type="paragraph" w:styleId="Fuzeile">
    <w:name w:val="footer"/>
    <w:basedOn w:val="Standard"/>
    <w:link w:val="FuzeileZchn"/>
    <w:uiPriority w:val="99"/>
    <w:unhideWhenUsed/>
    <w:rsid w:val="001F2D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2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Daniel Tiefengraber</cp:lastModifiedBy>
  <cp:revision>13</cp:revision>
  <dcterms:created xsi:type="dcterms:W3CDTF">2020-11-09T12:38:00Z</dcterms:created>
  <dcterms:modified xsi:type="dcterms:W3CDTF">2020-11-09T12:45:00Z</dcterms:modified>
</cp:coreProperties>
</file>